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r>
        <w:rPr>
          <w:lang w:val="en-US"/>
        </w:rPr>
        <w:lastRenderedPageBreak/>
        <w:t>Project Abstract:</w:t>
      </w:r>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31E55397" w:rsidR="009E4172" w:rsidRPr="00990A73" w:rsidRDefault="009E4172" w:rsidP="00990A73">
            <w:pPr>
              <w:rPr>
                <w:lang w:val="en-US"/>
              </w:rPr>
            </w:pPr>
            <w:r>
              <w:rPr>
                <w:lang w:val="en-US"/>
              </w:rPr>
              <w:t>Added Abstract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77777777" w:rsidR="00990A73" w:rsidRPr="00990A73" w:rsidRDefault="00990A73" w:rsidP="009E4172">
            <w:pPr>
              <w:jc w:val="center"/>
              <w:rPr>
                <w:lang w:val="en-US"/>
              </w:rPr>
            </w:pPr>
          </w:p>
        </w:tc>
        <w:tc>
          <w:tcPr>
            <w:tcW w:w="1276" w:type="dxa"/>
          </w:tcPr>
          <w:p w14:paraId="0081CCDB" w14:textId="77777777" w:rsidR="00990A73" w:rsidRDefault="00990A73" w:rsidP="00990A73">
            <w:pPr>
              <w:jc w:val="center"/>
              <w:rPr>
                <w:lang w:val="en-US"/>
              </w:rPr>
            </w:pPr>
          </w:p>
        </w:tc>
        <w:tc>
          <w:tcPr>
            <w:tcW w:w="1276" w:type="dxa"/>
          </w:tcPr>
          <w:p w14:paraId="0E9C8C22" w14:textId="77777777" w:rsidR="00990A73" w:rsidRPr="00990A73" w:rsidRDefault="00990A73" w:rsidP="00990A73">
            <w:pPr>
              <w:jc w:val="center"/>
              <w:rPr>
                <w:lang w:val="en-US"/>
              </w:rPr>
            </w:pPr>
          </w:p>
        </w:tc>
        <w:tc>
          <w:tcPr>
            <w:tcW w:w="4394" w:type="dxa"/>
          </w:tcPr>
          <w:p w14:paraId="26B8AC07" w14:textId="77777777" w:rsidR="00990A73" w:rsidRPr="00990A73" w:rsidRDefault="00990A73" w:rsidP="00990A73">
            <w:pPr>
              <w:rPr>
                <w:lang w:val="en-US"/>
              </w:rPr>
            </w:pPr>
          </w:p>
        </w:tc>
        <w:tc>
          <w:tcPr>
            <w:tcW w:w="1275" w:type="dxa"/>
          </w:tcPr>
          <w:p w14:paraId="15AC45F3" w14:textId="77777777" w:rsidR="00990A73" w:rsidRPr="00990A73" w:rsidRDefault="00990A73" w:rsidP="00990A73">
            <w:pPr>
              <w:jc w:val="center"/>
              <w:rPr>
                <w:lang w:val="en-US"/>
              </w:rPr>
            </w:pPr>
          </w:p>
        </w:tc>
      </w:tr>
      <w:tr w:rsidR="00990A73" w14:paraId="5C8564F3" w14:textId="77777777" w:rsidTr="009E4172">
        <w:tc>
          <w:tcPr>
            <w:tcW w:w="1129" w:type="dxa"/>
          </w:tcPr>
          <w:p w14:paraId="63EC8752" w14:textId="77777777" w:rsidR="00990A73" w:rsidRPr="00990A73" w:rsidRDefault="00990A73" w:rsidP="009E4172">
            <w:pPr>
              <w:jc w:val="center"/>
              <w:rPr>
                <w:lang w:val="en-US"/>
              </w:rPr>
            </w:pPr>
          </w:p>
        </w:tc>
        <w:tc>
          <w:tcPr>
            <w:tcW w:w="1276" w:type="dxa"/>
          </w:tcPr>
          <w:p w14:paraId="04103F0B" w14:textId="77777777" w:rsidR="00990A73" w:rsidRDefault="00990A73" w:rsidP="00990A73">
            <w:pPr>
              <w:jc w:val="center"/>
              <w:rPr>
                <w:lang w:val="en-US"/>
              </w:rPr>
            </w:pPr>
          </w:p>
        </w:tc>
        <w:tc>
          <w:tcPr>
            <w:tcW w:w="1276" w:type="dxa"/>
          </w:tcPr>
          <w:p w14:paraId="7E4F2BD6" w14:textId="77777777" w:rsidR="00990A73" w:rsidRPr="00990A73" w:rsidRDefault="00990A73" w:rsidP="00990A73">
            <w:pPr>
              <w:jc w:val="center"/>
              <w:rPr>
                <w:lang w:val="en-US"/>
              </w:rPr>
            </w:pPr>
          </w:p>
        </w:tc>
        <w:tc>
          <w:tcPr>
            <w:tcW w:w="4394" w:type="dxa"/>
          </w:tcPr>
          <w:p w14:paraId="3E519C57" w14:textId="77777777" w:rsidR="00990A73" w:rsidRPr="00990A73" w:rsidRDefault="00990A73" w:rsidP="00990A73">
            <w:pPr>
              <w:rPr>
                <w:lang w:val="en-US"/>
              </w:rPr>
            </w:pPr>
          </w:p>
        </w:tc>
        <w:tc>
          <w:tcPr>
            <w:tcW w:w="1275" w:type="dxa"/>
          </w:tcPr>
          <w:p w14:paraId="5BE78926" w14:textId="77777777" w:rsidR="00990A73" w:rsidRPr="00990A73" w:rsidRDefault="00990A73" w:rsidP="00990A73">
            <w:pPr>
              <w:jc w:val="center"/>
              <w:rPr>
                <w:lang w:val="en-US"/>
              </w:rPr>
            </w:pPr>
          </w:p>
        </w:tc>
      </w:tr>
      <w:tr w:rsidR="00990A73" w14:paraId="04249F5D" w14:textId="77777777" w:rsidTr="009E4172">
        <w:tc>
          <w:tcPr>
            <w:tcW w:w="1129" w:type="dxa"/>
          </w:tcPr>
          <w:p w14:paraId="331421F6" w14:textId="77777777" w:rsidR="00990A73" w:rsidRPr="00990A73" w:rsidRDefault="00990A73" w:rsidP="009E4172">
            <w:pPr>
              <w:jc w:val="center"/>
              <w:rPr>
                <w:lang w:val="en-US"/>
              </w:rPr>
            </w:pPr>
          </w:p>
        </w:tc>
        <w:tc>
          <w:tcPr>
            <w:tcW w:w="1276" w:type="dxa"/>
          </w:tcPr>
          <w:p w14:paraId="266797E3" w14:textId="77777777" w:rsidR="00990A73" w:rsidRDefault="00990A73" w:rsidP="00990A73">
            <w:pPr>
              <w:jc w:val="center"/>
              <w:rPr>
                <w:lang w:val="en-US"/>
              </w:rPr>
            </w:pPr>
          </w:p>
        </w:tc>
        <w:tc>
          <w:tcPr>
            <w:tcW w:w="1276" w:type="dxa"/>
          </w:tcPr>
          <w:p w14:paraId="6F3A97CF" w14:textId="77777777" w:rsidR="00990A73" w:rsidRPr="00990A73" w:rsidRDefault="00990A73" w:rsidP="00990A73">
            <w:pPr>
              <w:jc w:val="center"/>
              <w:rPr>
                <w:lang w:val="en-US"/>
              </w:rPr>
            </w:pPr>
          </w:p>
        </w:tc>
        <w:tc>
          <w:tcPr>
            <w:tcW w:w="4394" w:type="dxa"/>
          </w:tcPr>
          <w:p w14:paraId="35DED0D1" w14:textId="77777777" w:rsidR="00990A73" w:rsidRPr="00990A73" w:rsidRDefault="00990A73" w:rsidP="00990A73">
            <w:pPr>
              <w:rPr>
                <w:lang w:val="en-US"/>
              </w:rPr>
            </w:pPr>
          </w:p>
        </w:tc>
        <w:tc>
          <w:tcPr>
            <w:tcW w:w="1275" w:type="dxa"/>
          </w:tcPr>
          <w:p w14:paraId="3FFDBC11" w14:textId="77777777" w:rsidR="00990A73" w:rsidRPr="00990A73" w:rsidRDefault="00990A73" w:rsidP="00990A73">
            <w:pPr>
              <w:jc w:val="cente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9A6EB6" w:rsidRPr="00AC6E5A" w:rsidRDefault="009A6EB6"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9A6EB6" w:rsidRPr="00AC6E5A" w:rsidRDefault="009A6EB6"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9A6EB6" w:rsidRPr="00312F2B" w:rsidRDefault="009A6EB6"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9A6EB6" w:rsidRPr="00312F2B" w:rsidRDefault="009A6EB6"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9A6EB6" w:rsidRPr="007E5B17" w:rsidRDefault="009A6EB6"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9A6EB6" w:rsidRPr="007E5B17" w:rsidRDefault="009A6EB6"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9A6EB6" w:rsidRPr="00CF07DE" w:rsidRDefault="009A6EB6"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9A6EB6" w:rsidRPr="00CF07DE" w:rsidRDefault="009A6EB6"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9A6EB6" w:rsidRPr="00024EC0" w:rsidRDefault="009A6EB6"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9A6EB6" w:rsidRPr="00024EC0" w:rsidRDefault="009A6EB6"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9A6EB6" w:rsidRPr="00CF10CC" w:rsidRDefault="009A6EB6"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9A6EB6" w:rsidRPr="00CF10CC" w:rsidRDefault="009A6EB6"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 xml:space="preserve">A user </w:t>
      </w:r>
      <w:proofErr w:type="gramStart"/>
      <w:r w:rsidRPr="009B2D86">
        <w:rPr>
          <w:lang w:val="en-US"/>
        </w:rPr>
        <w:t>is able to</w:t>
      </w:r>
      <w:proofErr w:type="gramEnd"/>
      <w:r w:rsidRPr="009B2D86">
        <w:rPr>
          <w:lang w:val="en-US"/>
        </w:rPr>
        <w:t xml:space="preserve">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proofErr w:type="gramStart"/>
      <w:r w:rsidRPr="009B2D86">
        <w:rPr>
          <w:b/>
          <w:bCs/>
          <w:lang w:val="en-US"/>
        </w:rPr>
        <w:t>Room(</w:t>
      </w:r>
      <w:proofErr w:type="gramEnd"/>
      <w:r w:rsidRPr="009B2D86">
        <w:rPr>
          <w:b/>
          <w:bCs/>
          <w:lang w:val="en-US"/>
        </w:rPr>
        <w:t>1) Contains Channel(1..*)</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9A6EB6" w:rsidRPr="002071D6" w:rsidRDefault="009A6EB6"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9A6EB6" w:rsidRPr="002071D6" w:rsidRDefault="009A6EB6"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9A6EB6" w:rsidRPr="009B2D86" w:rsidRDefault="009A6EB6"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9A6EB6" w:rsidRPr="009B2D86" w:rsidRDefault="009A6EB6"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9A6EB6" w:rsidRPr="00D43838" w:rsidRDefault="009A6EB6"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9A6EB6" w:rsidRPr="00D43838" w:rsidRDefault="009A6EB6"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9A6EB6" w:rsidRPr="007D6A1C" w:rsidRDefault="009A6EB6"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9A6EB6" w:rsidRPr="007D6A1C" w:rsidRDefault="009A6EB6"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9A6EB6" w:rsidRPr="00A96CE2" w:rsidRDefault="009A6EB6"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9A6EB6" w:rsidRPr="00A96CE2" w:rsidRDefault="009A6EB6"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9A6EB6" w:rsidRPr="00A6302C" w:rsidRDefault="009A6EB6"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9A6EB6" w:rsidRPr="00A6302C" w:rsidRDefault="009A6EB6"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9A6EB6" w:rsidRPr="00536505" w:rsidRDefault="009A6EB6"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9A6EB6" w:rsidRPr="00536505" w:rsidRDefault="009A6EB6"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9A6EB6" w:rsidRDefault="009A6EB6"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9A6EB6" w:rsidRDefault="009A6EB6"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9A6EB6" w:rsidRPr="001D32C0" w:rsidRDefault="009A6EB6"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9A6EB6" w:rsidRPr="001D32C0" w:rsidRDefault="009A6EB6"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77777777" w:rsidR="0049579E" w:rsidRDefault="0049579E" w:rsidP="0049579E">
      <w:r>
        <w:t xml:space="preserve">The Server will have 2 separate executables the Chat server will depend on the MQTT broker to send and receive messages while communicating with the client devices. The Chat server will use a text F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9A6EB6" w:rsidRDefault="009A6EB6"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9A6EB6" w:rsidRDefault="009A6EB6"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32E78CC5" w14:textId="77777777"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31E80FC1" w14:textId="77777777" w:rsidR="006B5CA4" w:rsidRDefault="006B5CA4" w:rsidP="006B5CA4">
      <w:pPr>
        <w:pStyle w:val="Heading2"/>
        <w:rPr>
          <w:lang w:val="en-US"/>
        </w:rPr>
      </w:pPr>
      <w:r>
        <w:rPr>
          <w:lang w:val="en-US"/>
        </w:rPr>
        <w:t xml:space="preserve">Planned </w:t>
      </w:r>
      <w:proofErr w:type="spellStart"/>
      <w:proofErr w:type="gramStart"/>
      <w:r>
        <w:rPr>
          <w:lang w:val="en-US"/>
        </w:rPr>
        <w:t>Archetecture</w:t>
      </w:r>
      <w:proofErr w:type="spellEnd"/>
      <w:proofErr w:type="gramEnd"/>
      <w:r>
        <w:rPr>
          <w:lang w:val="en-US"/>
        </w:rPr>
        <w:t xml:space="preserve"> </w:t>
      </w:r>
    </w:p>
    <w:p w14:paraId="25ED8372" w14:textId="16737197" w:rsidR="00973440" w:rsidRDefault="006B5CA4" w:rsidP="006B5CA4">
      <w:pPr>
        <w:rPr>
          <w:lang w:val="en-US"/>
        </w:rPr>
      </w:pPr>
      <w:r>
        <w:rPr>
          <w:lang w:val="en-US"/>
        </w:rPr>
        <w:t xml:space="preserve">When </w:t>
      </w:r>
      <w:proofErr w:type="spellStart"/>
      <w:r>
        <w:rPr>
          <w:lang w:val="en-US"/>
        </w:rPr>
        <w:t>madeing</w:t>
      </w:r>
      <w:proofErr w:type="spellEnd"/>
      <w:r>
        <w:rPr>
          <w:lang w:val="en-US"/>
        </w:rPr>
        <w:t xml:space="preserve"> decisions on the architecture and implementation of our program we made use of our extensive design on order to determine the most appropriate </w:t>
      </w:r>
      <w:r w:rsidR="00973440">
        <w:rPr>
          <w:lang w:val="en-US"/>
        </w:rPr>
        <w:t xml:space="preserve">choice as well as considering </w:t>
      </w:r>
      <w:proofErr w:type="gramStart"/>
      <w:r w:rsidR="00973440">
        <w:rPr>
          <w:lang w:val="en-US"/>
        </w:rPr>
        <w:t>each individual’s</w:t>
      </w:r>
      <w:proofErr w:type="gramEnd"/>
      <w:r w:rsidR="00973440">
        <w:rPr>
          <w:lang w:val="en-US"/>
        </w:rPr>
        <w:t xml:space="preserve"> skills to determine if any option we consider is practical</w:t>
      </w:r>
      <w:r w:rsidR="00B05515">
        <w:rPr>
          <w:lang w:val="en-US"/>
        </w:rPr>
        <w:t>, our risk assessment helped guide the decisions made by the group.</w:t>
      </w:r>
    </w:p>
    <w:p w14:paraId="76322174" w14:textId="44B8F72A" w:rsidR="00973440" w:rsidRDefault="003B353B" w:rsidP="006B5CA4">
      <w:pPr>
        <w:rPr>
          <w:lang w:val="en-US"/>
        </w:rPr>
      </w:pPr>
      <w:r>
        <w:rPr>
          <w:lang w:val="en-US"/>
        </w:rPr>
        <w:t xml:space="preserve">Using a text file for </w:t>
      </w:r>
      <w:proofErr w:type="spellStart"/>
      <w:r>
        <w:rPr>
          <w:lang w:val="en-US"/>
        </w:rPr>
        <w:t>storeing</w:t>
      </w:r>
      <w:proofErr w:type="spellEnd"/>
      <w:r>
        <w:rPr>
          <w:lang w:val="en-US"/>
        </w:rPr>
        <w:t xml:space="preserve"> our data was a </w:t>
      </w:r>
      <w:proofErr w:type="spellStart"/>
      <w:r>
        <w:rPr>
          <w:lang w:val="en-US"/>
        </w:rPr>
        <w:t>desion</w:t>
      </w:r>
      <w:proofErr w:type="spellEnd"/>
      <w:r>
        <w:rPr>
          <w:lang w:val="en-US"/>
        </w:rPr>
        <w:t xml:space="preserve"> made after considering </w:t>
      </w:r>
      <w:r w:rsidR="009B3F72">
        <w:rPr>
          <w:lang w:val="en-US"/>
        </w:rPr>
        <w:t xml:space="preserve">the need for transactional consistency and data validation, we can have reasonable confidence in the data provided to each client from the broker thanks to the MQTT protocol. We needed to consider the </w:t>
      </w:r>
      <w:proofErr w:type="spellStart"/>
      <w:r w:rsidR="009B3F72">
        <w:rPr>
          <w:lang w:val="en-US"/>
        </w:rPr>
        <w:t>praticallity</w:t>
      </w:r>
      <w:proofErr w:type="spellEnd"/>
      <w:r w:rsidR="009B3F72">
        <w:rPr>
          <w:lang w:val="en-US"/>
        </w:rPr>
        <w:t xml:space="preserve"> of implementing both options</w:t>
      </w:r>
      <w:r w:rsidR="00973440">
        <w:rPr>
          <w:lang w:val="en-US"/>
        </w:rPr>
        <w:t xml:space="preserve">, as only two group members had extensive experience with MYSQL  we felt it would be too complex to implement while allowing all group members to contribute equally and be able to understand and implement high quality code. We also considered that the application would be difficult </w:t>
      </w:r>
      <w:r w:rsidR="00973440">
        <w:rPr>
          <w:lang w:val="en-US"/>
        </w:rPr>
        <w:lastRenderedPageBreak/>
        <w:t>to implement in the real world when using a database as we would have to include a database on each client. Given the nature of the application we felt it appropriate to keep it simple as to keep the application small and accessible to potential users.</w:t>
      </w:r>
    </w:p>
    <w:p w14:paraId="695DC448" w14:textId="77777777" w:rsidR="003B353B" w:rsidRDefault="003B353B" w:rsidP="006B5CA4">
      <w:pPr>
        <w:rPr>
          <w:lang w:val="en-US"/>
        </w:rPr>
      </w:pPr>
    </w:p>
    <w:p w14:paraId="360B42ED" w14:textId="56462731" w:rsidR="002C0D32"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proofErr w:type="gramStart"/>
      <w:r>
        <w:rPr>
          <w:lang w:val="en-US"/>
        </w:rPr>
        <w:t>are able to</w:t>
      </w:r>
      <w:proofErr w:type="gramEnd"/>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 xml:space="preserve">could have </w:t>
      </w:r>
      <w:proofErr w:type="spellStart"/>
      <w:r w:rsidR="00046FBF">
        <w:rPr>
          <w:lang w:val="en-US"/>
        </w:rPr>
        <w:t>administators</w:t>
      </w:r>
      <w:proofErr w:type="spellEnd"/>
      <w:r w:rsidR="00046FBF">
        <w:rPr>
          <w:lang w:val="en-US"/>
        </w:rPr>
        <w:t xml:space="preserve"> and moderators for individual rooms rather </w:t>
      </w:r>
      <w:proofErr w:type="spellStart"/>
      <w:r w:rsidR="00046FBF">
        <w:rPr>
          <w:lang w:val="en-US"/>
        </w:rPr>
        <w:t>then</w:t>
      </w:r>
      <w:proofErr w:type="spellEnd"/>
      <w:r w:rsidR="00046FBF">
        <w:rPr>
          <w:lang w:val="en-US"/>
        </w:rPr>
        <w:t xml:space="preserve">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5C5A7357" w14:textId="77777777" w:rsidR="003B353B" w:rsidRPr="009A6EB6" w:rsidRDefault="003B353B" w:rsidP="006B5CA4">
      <w:pPr>
        <w:rPr>
          <w:lang w:eastAsia="en-GB"/>
        </w:rPr>
      </w:pPr>
    </w:p>
    <w:p w14:paraId="3E7D5639" w14:textId="4D078F24" w:rsidR="00CE7F9F" w:rsidRPr="001443B7" w:rsidRDefault="00CE7F9F" w:rsidP="001443B7">
      <w:pPr>
        <w:pStyle w:val="Heading1"/>
        <w:rPr>
          <w:noProof/>
          <w:lang w:eastAsia="en-GB"/>
        </w:rPr>
      </w:pPr>
      <w:r>
        <w:rPr>
          <w:lang w:val="en-US"/>
        </w:rPr>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p>
        <w:sdt>
          <w:sdtPr>
            <w:id w:val="-573587230"/>
            <w:bibliography/>
          </w:sdt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9A6EB6" w:rsidRPr="00962F7B" w:rsidRDefault="009A6EB6"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9A6EB6" w:rsidRPr="00962F7B" w:rsidRDefault="009A6EB6"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9A6EB6" w:rsidRPr="00962F7B" w:rsidRDefault="009A6EB6"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9A6EB6" w:rsidRPr="00962F7B" w:rsidRDefault="009A6EB6"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9A6EB6" w:rsidRPr="00962F7B" w:rsidRDefault="009A6EB6"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9A6EB6" w:rsidRPr="00962F7B" w:rsidRDefault="009A6EB6"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9A6EB6" w:rsidRPr="00962F7B" w:rsidRDefault="009A6EB6"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9A6EB6" w:rsidRPr="00962F7B" w:rsidRDefault="009A6EB6"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9A6EB6" w:rsidRPr="00962F7B" w:rsidRDefault="009A6EB6"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9A6EB6" w:rsidRPr="00962F7B" w:rsidRDefault="009A6EB6"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9A6EB6" w:rsidRPr="00962F7B" w:rsidRDefault="009A6EB6"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9A6EB6" w:rsidRPr="00962F7B" w:rsidRDefault="009A6EB6"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9A6EB6" w:rsidRPr="00962F7B" w:rsidRDefault="009A6EB6"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9A6EB6" w:rsidRPr="00962F7B" w:rsidRDefault="009A6EB6"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9A6EB6" w:rsidRPr="00962F7B" w:rsidRDefault="009A6EB6"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9A6EB6" w:rsidRPr="00962F7B" w:rsidRDefault="009A6EB6"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9A6EB6" w:rsidRPr="00962F7B" w:rsidRDefault="009A6EB6"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9A6EB6" w:rsidRPr="00962F7B" w:rsidRDefault="009A6EB6"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gFAAokVj8tAAAA"/>
  </w:docVars>
  <w:rsids>
    <w:rsidRoot w:val="007B544E"/>
    <w:rsid w:val="00046FBF"/>
    <w:rsid w:val="000627B3"/>
    <w:rsid w:val="00074BCE"/>
    <w:rsid w:val="000E2794"/>
    <w:rsid w:val="000E7941"/>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B353B"/>
    <w:rsid w:val="003C312A"/>
    <w:rsid w:val="004140BD"/>
    <w:rsid w:val="0049579E"/>
    <w:rsid w:val="004B6326"/>
    <w:rsid w:val="004E274D"/>
    <w:rsid w:val="00536505"/>
    <w:rsid w:val="005B586A"/>
    <w:rsid w:val="006011AA"/>
    <w:rsid w:val="0062379E"/>
    <w:rsid w:val="006B5CA4"/>
    <w:rsid w:val="006C4C25"/>
    <w:rsid w:val="006D4A9C"/>
    <w:rsid w:val="00731E34"/>
    <w:rsid w:val="007800CB"/>
    <w:rsid w:val="00780DC7"/>
    <w:rsid w:val="007B1756"/>
    <w:rsid w:val="007B544E"/>
    <w:rsid w:val="007C4943"/>
    <w:rsid w:val="00823F0D"/>
    <w:rsid w:val="00825905"/>
    <w:rsid w:val="008503C6"/>
    <w:rsid w:val="00881EE6"/>
    <w:rsid w:val="008A7A93"/>
    <w:rsid w:val="008B6FBE"/>
    <w:rsid w:val="008C51BA"/>
    <w:rsid w:val="00970D63"/>
    <w:rsid w:val="009711BA"/>
    <w:rsid w:val="00973440"/>
    <w:rsid w:val="0098181A"/>
    <w:rsid w:val="00990A73"/>
    <w:rsid w:val="009A6EB6"/>
    <w:rsid w:val="009B2D86"/>
    <w:rsid w:val="009B3F72"/>
    <w:rsid w:val="009E4172"/>
    <w:rsid w:val="00A41C7E"/>
    <w:rsid w:val="00A41CA1"/>
    <w:rsid w:val="00B05515"/>
    <w:rsid w:val="00B1671F"/>
    <w:rsid w:val="00B24E32"/>
    <w:rsid w:val="00B60070"/>
    <w:rsid w:val="00C46963"/>
    <w:rsid w:val="00C54D3E"/>
    <w:rsid w:val="00C62565"/>
    <w:rsid w:val="00CA6F17"/>
    <w:rsid w:val="00CB44F5"/>
    <w:rsid w:val="00CC3167"/>
    <w:rsid w:val="00CE65DA"/>
    <w:rsid w:val="00CE7F9F"/>
    <w:rsid w:val="00CF4D2D"/>
    <w:rsid w:val="00D1793B"/>
    <w:rsid w:val="00D32DCD"/>
    <w:rsid w:val="00D44114"/>
    <w:rsid w:val="00D937C4"/>
    <w:rsid w:val="00DA6B41"/>
    <w:rsid w:val="00E12FA0"/>
    <w:rsid w:val="00E25E2E"/>
    <w:rsid w:val="00E722FD"/>
    <w:rsid w:val="00E843C8"/>
    <w:rsid w:val="00E9578B"/>
    <w:rsid w:val="00EA2079"/>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5</TotalTime>
  <Pages>51</Pages>
  <Words>8128</Words>
  <Characters>46334</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Nick McCaig 2019 (N0787115)</cp:lastModifiedBy>
  <cp:revision>65</cp:revision>
  <dcterms:created xsi:type="dcterms:W3CDTF">2021-04-07T22:24:00Z</dcterms:created>
  <dcterms:modified xsi:type="dcterms:W3CDTF">2021-04-19T13:07:00Z</dcterms:modified>
</cp:coreProperties>
</file>